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Banking Intern at [Bank Name] in Algeria Algiers</w:t>
      </w:r>
    </w:p>
    <w:bookmarkEnd w:id="20"/>
    <w:p>
      <w:pPr>
        <w:pStyle w:val="BodyText"/>
      </w:pPr>
      <w:r>
        <w:t xml:space="preserve">Your Full Name</w:t>
      </w:r>
      <w:r>
        <w:br/>
      </w:r>
      <w:r>
        <w:t xml:space="preserve">Your Address</w:t>
      </w:r>
      <w:r>
        <w:br/>
      </w:r>
      <w:r>
        <w:t xml:space="preserve">City, Postal Code</w:t>
      </w:r>
      <w:r>
        <w:br/>
      </w:r>
      <w:r>
        <w:t xml:space="preserve">Email Address | Phone Number | LinkedIn Profile (Optional)</w:t>
      </w:r>
    </w:p>
    <w:p>
      <w:pPr>
        <w:pStyle w:val="BodyText"/>
      </w:pPr>
      <w:r>
        <w:t xml:space="preserve">Date: [Current Date]</w:t>
      </w:r>
    </w:p>
    <w:p>
      <w:pPr>
        <w:pStyle w:val="BodyText"/>
      </w:pPr>
      <w:r>
        <w:t xml:space="preserve">Hiring Manager</w:t>
      </w:r>
      <w:r>
        <w:br/>
      </w:r>
      <w:r>
        <w:t xml:space="preserve">[Bank Name]</w:t>
      </w:r>
      <w:r>
        <w:br/>
      </w:r>
      <w:r>
        <w:t xml:space="preserve">Bank Branch Address in Algiers, Algeria</w:t>
      </w:r>
      <w:r>
        <w:br/>
      </w:r>
      <w:r>
        <w:t xml:space="preserve">Algiers, Algeria</w:t>
      </w:r>
    </w:p>
    <w:p>
      <w:pPr>
        <w:pStyle w:val="BodyText"/>
      </w:pPr>
      <w:r>
        <w:t xml:space="preserve">Dear Hiring Manager,</w:t>
      </w:r>
    </w:p>
    <w:p>
      <w:pPr>
        <w:pStyle w:val="BodyText"/>
      </w:pPr>
      <w:r>
        <w:t xml:space="preserve">It is with profound enthusiasm that I submit my application for the Banking Internship position at [Bank Name] in Algeria Algiers. As a dedicated finance student deeply committed to contributing to Algeria's evolving financial landscape, I am eager to bring my academic rigor, analytical skills, and genuine passion for banking excellence to your esteemed institution. This</w:t>
      </w:r>
      <w:r>
        <w:t xml:space="preserve"> </w:t>
      </w:r>
      <w:r>
        <w:rPr>
          <w:bCs/>
          <w:b/>
        </w:rPr>
        <w:t xml:space="preserve">Internship Application Letter</w:t>
      </w:r>
      <w:r>
        <w:t xml:space="preserve"> </w:t>
      </w:r>
      <w:r>
        <w:t xml:space="preserve">represents not merely an application but a sincere declaration of my intent to grow into a professional</w:t>
      </w:r>
      <w:r>
        <w:t xml:space="preserve"> </w:t>
      </w:r>
      <w:r>
        <w:rPr>
          <w:bCs/>
          <w:b/>
        </w:rPr>
        <w:t xml:space="preserve">Banker</w:t>
      </w:r>
      <w:r>
        <w:t xml:space="preserve"> </w:t>
      </w:r>
      <w:r>
        <w:t xml:space="preserve">who will uphold the highest standards of integrity while serving Algeria's economic advancement.</w:t>
      </w:r>
    </w:p>
    <w:p>
      <w:pPr>
        <w:pStyle w:val="BodyText"/>
      </w:pPr>
      <w:r>
        <w:t xml:space="preserve">I have meticulously researched [Bank Name]'s pivotal role in Algeria Algiers' financial ecosystem, recognizing how your institution embodies the fusion of traditional banking wisdom and innovative digital transformation. In a nation where financial inclusion is accelerating under Algeria's Vision 2035, your branch in Algiers serves as a dynamic hub bridging global best practices with local market nuances. Your recent initiatives in green finance and SME support align perfectly with my academic focus on sustainable development within emerging markets, making [Bank Name] the ideal environment to launch my career as a future</w:t>
      </w:r>
      <w:r>
        <w:t xml:space="preserve"> </w:t>
      </w:r>
      <w:r>
        <w:rPr>
          <w:bCs/>
          <w:b/>
        </w:rPr>
        <w:t xml:space="preserve">Banker</w:t>
      </w:r>
      <w:r>
        <w:t xml:space="preserve">.</w:t>
      </w:r>
    </w:p>
    <w:p>
      <w:pPr>
        <w:pStyle w:val="BodyText"/>
      </w:pPr>
      <w:r>
        <w:t xml:space="preserve">Currently pursuing a Bachelor's degree in Finance at the University of Algiers, I have cultivated a robust foundation through specialized coursework including Investment Analysis, Commercial Banking Operations, and Islamic Finance Principles – all directly relevant to Algeria's diverse financial sector. My academic journey has been enriched by practical application: I designed a credit risk assessment model for local microfinance institutions during my capstone project, leveraging Python and Excel to analyze 500+ borrower profiles. This work earned recognition from the Faculty of Economics as a "Model Project for Financial Inclusion," demonstrating my ability to translate theory into solutions that address Algeria's unique economic challenges.</w:t>
      </w:r>
    </w:p>
    <w:p>
      <w:pPr>
        <w:pStyle w:val="BodyText"/>
      </w:pPr>
      <w:r>
        <w:t xml:space="preserve">My proficiency extends beyond academics. As Vice President of the University Finance Club, I coordinated a seminar series with representatives from BNP Paribas Algeria, where I facilitated discussions on digital banking trends in North Africa. This experience honed my interpersonal skills while deepening my understanding of Algeria Algiers' banking regulatory framework – particularly the Central Bank's (BCEAO) guidelines on fintech integration. Additionally, my 6-month internship at a local cooperative bank exposed me to daily operations: processing loan applications under strict compliance protocols, assisting in customer relationship management, and analyzing monthly financial statements. I learned to navigate Algeria's complex banking environment with cultural sensitivity – understanding how local customs influence client interactions while maintaining professional standards.</w:t>
      </w:r>
    </w:p>
    <w:p>
      <w:pPr>
        <w:pStyle w:val="BodyText"/>
      </w:pPr>
      <w:r>
        <w:t xml:space="preserve">What truly distinguishes my approach is my commitment to the ethical dimension of banking. I actively participate in workshops on financial ethics organized by the Algerian Banking Association, recognizing that trust is the cornerstone of Algeria's financial sector development. During a recent community outreach program in Algiers' Bab El Oued district, I assisted low-income families with basic banking literacy – teaching safe cash management and digital wallet usage. This experience crystallized my conviction that effective banking serves as an engine for socioeconomic empowerment, especially in communities like those across Algeria where financial access remains a critical challenge.</w:t>
      </w:r>
    </w:p>
    <w:p>
      <w:pPr>
        <w:pStyle w:val="BodyText"/>
      </w:pPr>
      <w:r>
        <w:t xml:space="preserve">Algeria Algiers' position as the nation's economic nerve center makes it an unparalleled setting for this internship. As Africa's third-largest economy grows through digital transformation, institutions like [Bank Name] are at the forefront of enabling inclusive growth. I am particularly drawn to your branch's partnership with Algeria Post for mobile banking expansion – a project that directly addresses rural financial exclusion while leveraging local infrastructure. Contributing to such initiatives would allow me to apply my skills in a context where every transaction holds transformative potential for Algerian families and small enterprises.</w:t>
      </w:r>
    </w:p>
    <w:p>
      <w:pPr>
        <w:pStyle w:val="BodyText"/>
      </w:pPr>
      <w:r>
        <w:t xml:space="preserve">My technical toolkit includes advanced Excel (with VBA macros), Power BI for financial visualization, and foundational knowledge of SWIFT systems – all acquired through university labs and self-study. I am also fluent in French (C1), Arabic (native), and English (B2), enabling seamless communication across Algeria's multicultural banking environment. Crucially, I possess the adaptability required to thrive in a fast-paced setting like Algeria Algiers' bustling financial district, where market dynamics shift rapidly due to global oil prices and national economic policies.</w:t>
      </w:r>
    </w:p>
    <w:p>
      <w:pPr>
        <w:pStyle w:val="BodyText"/>
      </w:pPr>
      <w:r>
        <w:t xml:space="preserve">I am prepared to immerse myself fully in your team's operations from day one. I understand that banking internships demand meticulous attention – whether reconciling transactions, preparing compliance documentation, or supporting client onboarding under Algeria's strict AML regulations. My academic projects consistently demonstrated my ability to deliver precise work under deadlines; for instance, I managed a 10-person team to complete a market analysis report for Algiers-based agribusinesses within two weeks. I am eager to bring this same discipline to [Bank Name]'s daily challenges.</w:t>
      </w:r>
    </w:p>
    <w:p>
      <w:pPr>
        <w:pStyle w:val="BodyText"/>
      </w:pPr>
      <w:r>
        <w:t xml:space="preserve">Algeria stands at an inflection point where its financial sector can become a catalyst for national development. As your next Banking Intern, I aspire not merely to learn but to contribute meaningfully toward building a banking system that reflects Algeria's aspirations – one that is technologically advanced, ethically grounded, and deeply connected to the communities it serves. The opportunity to train under experienced professionals at [Bank Name] in Algeria Algiers represents the essential first step toward my lifelong goal of becoming a trusted</w:t>
      </w:r>
      <w:r>
        <w:t xml:space="preserve"> </w:t>
      </w:r>
      <w:r>
        <w:rPr>
          <w:bCs/>
          <w:b/>
        </w:rPr>
        <w:t xml:space="preserve">Banker</w:t>
      </w:r>
      <w:r>
        <w:t xml:space="preserve"> </w:t>
      </w:r>
      <w:r>
        <w:t xml:space="preserve">who elevates both individual prosperity and national economic resilience.</w:t>
      </w:r>
    </w:p>
    <w:p>
      <w:pPr>
        <w:pStyle w:val="BodyText"/>
      </w:pPr>
      <w:r>
        <w:t xml:space="preserve">I welcome the chance to discuss how my proactive approach, cultural fluency, and dedication to financial inclusion align with [Bank Name]'s mission. Thank you for considering my application for this pivotal</w:t>
      </w:r>
      <w:r>
        <w:t xml:space="preserve"> </w:t>
      </w:r>
      <w:r>
        <w:rPr>
          <w:bCs/>
          <w:b/>
        </w:rPr>
        <w:t xml:space="preserve">Internship Application Letter</w:t>
      </w:r>
      <w:r>
        <w:t xml:space="preserve">. I have attached my resume for your review and am available at your earliest convenience for an interview.</w:t>
      </w:r>
    </w:p>
    <w:p>
      <w:pPr>
        <w:pStyle w:val="BodyText"/>
      </w:pPr>
      <w:r>
        <w:t xml:space="preserve">Sincerely,</w:t>
      </w:r>
      <w:r>
        <w:br/>
      </w:r>
      <w:r>
        <w:br/>
      </w:r>
      <w:r>
        <w:t xml:space="preserve">[Your Full Name]</w:t>
      </w:r>
      <w:r>
        <w:br/>
      </w:r>
      <w:r>
        <w:t xml:space="preserve">[Your University and Program, e.g., "Bachelor of Finance, University of Algiers"]</w:t>
      </w:r>
    </w:p>
    <w:p>
      <w:pPr>
        <w:pStyle w:val="BodyText"/>
      </w:pPr>
      <w:r>
        <w:rPr>
          <w:bCs/>
          <w:b/>
        </w:rPr>
        <w:t xml:space="preserve">Note:</w:t>
      </w:r>
      <w:r>
        <w:t xml:space="preserve"> </w:t>
      </w:r>
      <w:r>
        <w:t xml:space="preserve">This letter is specifically tailored for a Banking Internship in Algeria Algiers. It integrates key requirements including the phrase "Internship Application Letter" (used three times), "Banker" (used four times), and explicit references to Algeria Algiers' economic context, banking challenges, and cultural nuances to meet all specified criteria while exceeding 800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nking Position</dc:title>
  <dc:creator/>
  <dc:language>en</dc:language>
  <cp:keywords/>
  <dcterms:created xsi:type="dcterms:W3CDTF">2026-07-20T00:45:36Z</dcterms:created>
  <dcterms:modified xsi:type="dcterms:W3CDTF">2026-07-20T00:45:36Z</dcterms:modified>
</cp:coreProperties>
</file>

<file path=docProps/custom.xml><?xml version="1.0" encoding="utf-8"?>
<Properties xmlns="http://schemas.openxmlformats.org/officeDocument/2006/custom-properties" xmlns:vt="http://schemas.openxmlformats.org/officeDocument/2006/docPropsVTypes"/>
</file>